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UnivEDA_Quantit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nivariate-eda----categorical"/>
      <w:bookmarkEnd w:id="31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9635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13c9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